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rthodontist</w:t>
      </w:r>
      <w:r>
        <w:t xml:space="preserve"> </w:t>
      </w:r>
      <w:r>
        <w:t xml:space="preserve">in</w:t>
      </w:r>
      <w:r>
        <w:t xml:space="preserve"> </w:t>
      </w:r>
      <w:r>
        <w:t xml:space="preserve">Spain</w:t>
      </w:r>
      <w:r>
        <w:t xml:space="preserve"> </w:t>
      </w:r>
      <w:r>
        <w:t xml:space="preserve">Valencia</w:t>
      </w:r>
    </w:p>
    <w:bookmarkStart w:id="25" w:name="X48930cde170ae6e330f8b48dee3dddaa37a3def"/>
    <w:p>
      <w:pPr>
        <w:pStyle w:val="Heading1"/>
      </w:pPr>
      <w:r>
        <w:rPr>
          <w:bCs/>
          <w:b/>
        </w:rPr>
        <w:t xml:space="preserve">Cover Letter for Orthodontist Position in Spain Valencia</w:t>
      </w:r>
    </w:p>
    <w:p>
      <w:pPr>
        <w:pStyle w:val="FirstParagraph"/>
      </w:pPr>
      <w:r>
        <w:t xml:space="preserve">Dear [Employer's Name or Hiring Manager],</w:t>
      </w:r>
    </w:p>
    <w:p>
      <w:pPr>
        <w:pStyle w:val="BodyText"/>
      </w:pPr>
      <w:r>
        <w:t xml:space="preserve">I am writing to express my sincere interest in the Orthodontist position at your esteemed practice in Spain Valencia. As a dedicated and skilled orthodontist with a passion for improving smiles and enhancing patient confidence, I am eager to contribute my expertise to your team while immersing myself in the vibrant culture and healthcare landscape of Valencia. With over [X years] of experience in orthodontic care, a strong foundation in clinical excellence, and a deep appreciation for the unique needs of patients in Spain, I am confident that my background aligns perfectly with your practice’s mission to deliver exceptional orthodontic solutions.</w:t>
      </w:r>
    </w:p>
    <w:bookmarkStart w:id="20" w:name="why-spain-valencia"/>
    <w:p>
      <w:pPr>
        <w:pStyle w:val="Heading2"/>
      </w:pPr>
      <w:r>
        <w:rPr>
          <w:bCs/>
          <w:b/>
        </w:rPr>
        <w:t xml:space="preserve">Why Spain Valencia?</w:t>
      </w:r>
    </w:p>
    <w:p>
      <w:pPr>
        <w:pStyle w:val="FirstParagraph"/>
      </w:pPr>
      <w:r>
        <w:t xml:space="preserve">Valencia, a city renowned for its rich history, stunning architecture, and warm Mediterranean climate, is also a hub for healthcare innovation. As an orthodontist, I am particularly drawn to the opportunity to work in such a dynamic environment where patient-centric care and cultural diversity are prioritized. Spain’s healthcare system emphasizes accessibility and high-quality treatment, making it an ideal setting for orthodontic professionals who value both technical precision and compassionate patient interaction. My decision to apply for this role is rooted in my desire to not only advance my career but also to serve a community that values holistic well-being and aesthetic excellence.</w:t>
      </w:r>
    </w:p>
    <w:bookmarkEnd w:id="20"/>
    <w:bookmarkStart w:id="21" w:name="professional-expertise-and-experience"/>
    <w:p>
      <w:pPr>
        <w:pStyle w:val="Heading2"/>
      </w:pPr>
      <w:r>
        <w:rPr>
          <w:bCs/>
          <w:b/>
        </w:rPr>
        <w:t xml:space="preserve">Professional Expertise and Experience</w:t>
      </w:r>
    </w:p>
    <w:p>
      <w:pPr>
        <w:pStyle w:val="FirstParagraph"/>
      </w:pPr>
      <w:r>
        <w:t xml:space="preserve">Throughout my career as an Orthodontist, I have focused on delivering personalized treatment plans that address the unique needs of each patient. My training at [University or Institution Name] equipped me with a comprehensive understanding of orthodontic science, including advanced techniques in braces, aligners, and early intervention therapies. I have worked with a diverse patient population across [specific regions or countries], honing my ability to communicate effectively in multilingual settings and adapt to varying cultural expectations. This experience has reinforced my belief that orthodontics is not just about correcting dental alignment—it’s about empowering individuals to feel confident in their appearance and quality of life.</w:t>
      </w:r>
    </w:p>
    <w:p>
      <w:pPr>
        <w:pStyle w:val="BodyText"/>
      </w:pPr>
      <w:r>
        <w:t xml:space="preserve">In Spain, where the demand for orthodontic care continues to grow, I am particularly excited about the opportunity to contribute to a practice that values innovation and patient education. My expertise in [specific areas, e.g., pediatric orthodontics, adult braces, or clear aligners] would allow me to support your team in addressing complex cases with precision and empathy. Additionally, my proficiency in [languages spoken, e.g., Spanish] ensures that I can seamlessly connect with patients and their families, fostering trust and long-term relationships.</w:t>
      </w:r>
    </w:p>
    <w:bookmarkEnd w:id="21"/>
    <w:bookmarkStart w:id="22" w:name="cultural-fit-and-commitment-to-community"/>
    <w:p>
      <w:pPr>
        <w:pStyle w:val="Heading2"/>
      </w:pPr>
      <w:r>
        <w:rPr>
          <w:bCs/>
          <w:b/>
        </w:rPr>
        <w:t xml:space="preserve">Cultural Fit and Commitment to Community</w:t>
      </w:r>
    </w:p>
    <w:p>
      <w:pPr>
        <w:pStyle w:val="FirstParagraph"/>
      </w:pPr>
      <w:r>
        <w:t xml:space="preserve">Valencia’s blend of tradition and modernity resonates deeply with my professional values. As an orthodontist, I understand the importance of building a practice that reflects the community it serves. In Spain, where family and social connections play a vital role in healthcare decisions, I am committed to creating a welcoming environment where patients feel heard and supported throughout their treatment journey. My approach combines clinical excellence with cultural sensitivity, ensuring that every individual receives care that respects their background and priorities.</w:t>
      </w:r>
    </w:p>
    <w:p>
      <w:pPr>
        <w:pStyle w:val="BodyText"/>
      </w:pPr>
      <w:r>
        <w:t xml:space="preserve">I am also enthusiastic about the possibility of contributing to local initiatives that promote oral health education. In Spain, as in many parts of the world, preventative care is essential for long-term dental health. By collaborating with schools, community centers, and other organizations, I aim to raise awareness about the benefits of orthodontic treatment and encourage early intervention. This aligns with my belief that orthodontics should be accessible to all and not limited by socioeconomic barriers.</w:t>
      </w:r>
    </w:p>
    <w:bookmarkEnd w:id="22"/>
    <w:bookmarkStart w:id="23" w:name="why-choose-me"/>
    <w:p>
      <w:pPr>
        <w:pStyle w:val="Heading2"/>
      </w:pPr>
      <w:r>
        <w:rPr>
          <w:bCs/>
          <w:b/>
        </w:rPr>
        <w:t xml:space="preserve">Why Choose Me?</w:t>
      </w:r>
    </w:p>
    <w:p>
      <w:pPr>
        <w:pStyle w:val="FirstParagraph"/>
      </w:pPr>
      <w:r>
        <w:t xml:space="preserve">What sets me apart as an Orthodontist is my unwavering dedication to continuous learning and professional growth. I regularly attend conferences, participate in advanced training programs, and stay updated on the latest advancements in orthodontic technology. This commitment ensures that I provide my patients with the most effective and efficient treatments available. Whether it’s leveraging digital imaging for precise diagnoses or utilizing cutting-edge materials for comfortable appliances, I strive to deliver results that exceed expectations.</w:t>
      </w:r>
    </w:p>
    <w:p>
      <w:pPr>
        <w:pStyle w:val="BodyText"/>
      </w:pPr>
      <w:r>
        <w:t xml:space="preserve">Furthermore, my ability to work collaboratively within a team is a strength that I believe would benefit your practice. Orthodontics often involves coordination with general dentists, pediatricians, and other specialists to achieve optimal outcomes. My communication skills and teamwork-oriented mindset enable me to contribute effectively to multidisciplinary approaches while maintaining a focus on patient-centered care.</w:t>
      </w:r>
    </w:p>
    <w:bookmarkEnd w:id="23"/>
    <w:bookmarkStart w:id="24" w:name="conclusion"/>
    <w:p>
      <w:pPr>
        <w:pStyle w:val="Heading2"/>
      </w:pPr>
      <w:r>
        <w:rPr>
          <w:bCs/>
          <w:b/>
        </w:rPr>
        <w:t xml:space="preserve">Conclusion</w:t>
      </w:r>
    </w:p>
    <w:p>
      <w:pPr>
        <w:pStyle w:val="FirstParagraph"/>
      </w:pPr>
      <w:r>
        <w:t xml:space="preserve">In summary, I am enthusiastic about the opportunity to join your team as an Orthodontist in Spain Valencia. My clinical expertise, cultural adaptability, and passion for patient care position me to make a meaningful contribution to your practice. I am confident that my background and values align with the high standards of excellence you uphold in your clinic. I would welcome the chance to discuss how my skills and experiences can support your goals and enhance the lives of your patients.</w:t>
      </w:r>
    </w:p>
    <w:p>
      <w:pPr>
        <w:pStyle w:val="BodyText"/>
      </w:pPr>
      <w:r>
        <w:t xml:space="preserve">Thank you for considering my application. I look forward to the possibility of contributing to your practice and becoming part of Valencia’s thriving healthcare community.</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rthodontist in Spain Valencia</dc:title>
  <dc:creator/>
  <dc:language>en</dc:language>
  <cp:keywords/>
  <dcterms:created xsi:type="dcterms:W3CDTF">2026-07-23T09:21:04Z</dcterms:created>
  <dcterms:modified xsi:type="dcterms:W3CDTF">2026-07-23T09:21:04Z</dcterms:modified>
</cp:coreProperties>
</file>

<file path=docProps/custom.xml><?xml version="1.0" encoding="utf-8"?>
<Properties xmlns="http://schemas.openxmlformats.org/officeDocument/2006/custom-properties" xmlns:vt="http://schemas.openxmlformats.org/officeDocument/2006/docPropsVTypes"/>
</file>